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4075A" w14:textId="5BED04A9" w:rsidR="00DA4815" w:rsidRPr="00DA4815" w:rsidRDefault="00DA4815" w:rsidP="00DA4815">
      <w:pPr>
        <w:pStyle w:val="FirstParagraph"/>
        <w:spacing w:before="0" w:after="0"/>
        <w:rPr>
          <w:b/>
          <w:bCs/>
          <w:sz w:val="32"/>
          <w:szCs w:val="32"/>
        </w:rPr>
      </w:pPr>
      <w:bookmarkStart w:id="0" w:name="_Hlk212627514"/>
      <w:r w:rsidRPr="00DA4815">
        <w:rPr>
          <w:b/>
          <w:bCs/>
          <w:sz w:val="32"/>
          <w:szCs w:val="32"/>
        </w:rPr>
        <w:t>POZIVA PREDSTAVNIK</w:t>
      </w:r>
      <w:r w:rsidRPr="00DA4815">
        <w:rPr>
          <w:b/>
          <w:bCs/>
          <w:sz w:val="32"/>
          <w:szCs w:val="32"/>
        </w:rPr>
        <w:tab/>
      </w:r>
      <w:r w:rsidRPr="00DA4815">
        <w:rPr>
          <w:b/>
          <w:bCs/>
          <w:sz w:val="32"/>
          <w:szCs w:val="32"/>
        </w:rPr>
        <w:tab/>
      </w:r>
      <w:r w:rsidR="006364E3">
        <w:rPr>
          <w:b/>
          <w:bCs/>
          <w:sz w:val="32"/>
          <w:szCs w:val="32"/>
        </w:rPr>
        <w:t xml:space="preserve">SZP </w:t>
      </w:r>
      <w:r w:rsidRPr="00DA4815">
        <w:rPr>
          <w:b/>
          <w:bCs/>
          <w:sz w:val="32"/>
          <w:szCs w:val="32"/>
        </w:rPr>
        <w:t>ZGRAD</w:t>
      </w:r>
      <w:r w:rsidR="006364E3">
        <w:rPr>
          <w:b/>
          <w:bCs/>
          <w:sz w:val="32"/>
          <w:szCs w:val="32"/>
        </w:rPr>
        <w:t>E</w:t>
      </w:r>
      <w:r w:rsidRPr="00DA4815">
        <w:rPr>
          <w:b/>
          <w:bCs/>
          <w:sz w:val="32"/>
          <w:szCs w:val="32"/>
        </w:rPr>
        <w:t>:_________________</w:t>
      </w:r>
      <w:r w:rsidRPr="00DA4815">
        <w:rPr>
          <w:b/>
          <w:bCs/>
          <w:sz w:val="32"/>
          <w:szCs w:val="32"/>
        </w:rPr>
        <w:tab/>
      </w:r>
    </w:p>
    <w:p w14:paraId="62074FD5" w14:textId="5C130F42" w:rsidR="00DA4815" w:rsidRDefault="00DA4815" w:rsidP="006364E3">
      <w:pPr>
        <w:pStyle w:val="FirstParagraph"/>
        <w:spacing w:before="0" w:after="0"/>
        <w:rPr>
          <w:sz w:val="28"/>
          <w:szCs w:val="28"/>
        </w:rPr>
      </w:pPr>
      <w:r w:rsidRPr="00DA4815">
        <w:rPr>
          <w:b/>
          <w:bCs/>
          <w:sz w:val="32"/>
          <w:szCs w:val="32"/>
        </w:rPr>
        <w:t>SUVLASNIKA</w:t>
      </w:r>
      <w:r w:rsidRPr="00DA4815">
        <w:rPr>
          <w:b/>
          <w:bCs/>
          <w:sz w:val="32"/>
          <w:szCs w:val="32"/>
        </w:rPr>
        <w:tab/>
      </w:r>
      <w:r w:rsidR="006364E3">
        <w:rPr>
          <w:b/>
          <w:bCs/>
          <w:sz w:val="32"/>
          <w:szCs w:val="32"/>
        </w:rPr>
        <w:tab/>
      </w:r>
      <w:r w:rsidR="006364E3">
        <w:rPr>
          <w:b/>
          <w:bCs/>
          <w:sz w:val="32"/>
          <w:szCs w:val="32"/>
        </w:rPr>
        <w:tab/>
        <w:t xml:space="preserve">                                _____________________</w:t>
      </w:r>
    </w:p>
    <w:p w14:paraId="0ABE5C36" w14:textId="33B23893" w:rsidR="006364E3" w:rsidRDefault="006364E3" w:rsidP="006364E3">
      <w:pPr>
        <w:pStyle w:val="Tijeloteksta"/>
        <w:spacing w:before="0" w:after="0"/>
      </w:pPr>
      <w:r>
        <w:t>_____________________________</w:t>
      </w:r>
      <w:r>
        <w:tab/>
      </w:r>
      <w:r>
        <w:tab/>
        <w:t xml:space="preserve"> </w:t>
      </w:r>
      <w:r>
        <w:tab/>
        <w:t xml:space="preserve">             ____________________________</w:t>
      </w:r>
    </w:p>
    <w:p w14:paraId="72649135" w14:textId="156DFCB5" w:rsidR="006364E3" w:rsidRPr="006364E3" w:rsidRDefault="006364E3" w:rsidP="006364E3">
      <w:pPr>
        <w:pStyle w:val="Tijeloteksta"/>
        <w:spacing w:before="0" w:after="0"/>
      </w:pPr>
      <w:r>
        <w:t>(</w:t>
      </w:r>
      <w:r>
        <w:rPr>
          <w:sz w:val="28"/>
          <w:szCs w:val="28"/>
        </w:rPr>
        <w:t>ime i prezime</w:t>
      </w:r>
      <w:r>
        <w:t>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DA4815">
        <w:rPr>
          <w:sz w:val="28"/>
          <w:szCs w:val="28"/>
        </w:rPr>
        <w:t>(</w:t>
      </w:r>
      <w:r>
        <w:rPr>
          <w:sz w:val="28"/>
          <w:szCs w:val="28"/>
        </w:rPr>
        <w:t xml:space="preserve">na </w:t>
      </w:r>
      <w:r w:rsidRPr="00DA4815">
        <w:rPr>
          <w:sz w:val="28"/>
          <w:szCs w:val="28"/>
        </w:rPr>
        <w:t>adres</w:t>
      </w:r>
      <w:r>
        <w:rPr>
          <w:sz w:val="28"/>
          <w:szCs w:val="28"/>
        </w:rPr>
        <w:t>i</w:t>
      </w:r>
      <w:r w:rsidRPr="00DA4815">
        <w:rPr>
          <w:sz w:val="28"/>
          <w:szCs w:val="28"/>
        </w:rPr>
        <w:t>)</w:t>
      </w:r>
    </w:p>
    <w:bookmarkEnd w:id="0"/>
    <w:p w14:paraId="3207438F" w14:textId="77777777" w:rsidR="00DA4815" w:rsidRDefault="00DA4815" w:rsidP="00DA4815">
      <w:pPr>
        <w:pStyle w:val="Tijeloteksta"/>
      </w:pPr>
    </w:p>
    <w:p w14:paraId="2A3D2C22" w14:textId="77777777" w:rsidR="00DA4815" w:rsidRPr="00DA4815" w:rsidRDefault="00DA4815" w:rsidP="00DA4815">
      <w:pPr>
        <w:pStyle w:val="Tijeloteksta"/>
      </w:pPr>
    </w:p>
    <w:p w14:paraId="40583E5A" w14:textId="5931AE82" w:rsidR="00506A7A" w:rsidRDefault="00000000" w:rsidP="000A3F6D">
      <w:pPr>
        <w:pStyle w:val="FirstParagraph"/>
        <w:jc w:val="center"/>
        <w:rPr>
          <w:b/>
          <w:bCs/>
          <w:sz w:val="36"/>
          <w:szCs w:val="36"/>
        </w:rPr>
      </w:pPr>
      <w:r w:rsidRPr="000A3F6D">
        <w:rPr>
          <w:b/>
          <w:bCs/>
          <w:sz w:val="36"/>
          <w:szCs w:val="36"/>
        </w:rPr>
        <w:t>POZIV NA SASTANAK SUVLASNIKA</w:t>
      </w:r>
      <w:r w:rsidR="00785F23">
        <w:rPr>
          <w:b/>
          <w:bCs/>
          <w:sz w:val="36"/>
          <w:szCs w:val="36"/>
        </w:rPr>
        <w:t xml:space="preserve"> ZGRADE</w:t>
      </w:r>
    </w:p>
    <w:p w14:paraId="4CE6A07F" w14:textId="77777777" w:rsidR="000A3F6D" w:rsidRPr="000A3F6D" w:rsidRDefault="000A3F6D" w:rsidP="000A3F6D">
      <w:pPr>
        <w:pStyle w:val="Tijeloteksta"/>
      </w:pPr>
    </w:p>
    <w:p w14:paraId="145CE587" w14:textId="50B55260" w:rsidR="00506A7A" w:rsidRPr="001D39FC" w:rsidRDefault="00000000" w:rsidP="006364E3">
      <w:pPr>
        <w:pStyle w:val="Tijeloteksta"/>
        <w:spacing w:after="0"/>
        <w:rPr>
          <w:b/>
          <w:bCs/>
        </w:rPr>
      </w:pPr>
      <w:r w:rsidRPr="001D39FC">
        <w:rPr>
          <w:b/>
          <w:bCs/>
        </w:rPr>
        <w:t xml:space="preserve">Datum sastanka: </w:t>
      </w:r>
      <w:r w:rsidR="008F5BFC" w:rsidRPr="001D39FC">
        <w:rPr>
          <w:b/>
          <w:bCs/>
        </w:rPr>
        <w:t>_</w:t>
      </w:r>
      <w:proofErr w:type="gramStart"/>
      <w:r w:rsidR="008F5BFC" w:rsidRPr="001D39FC">
        <w:rPr>
          <w:b/>
          <w:bCs/>
        </w:rPr>
        <w:t>_._</w:t>
      </w:r>
      <w:proofErr w:type="gramEnd"/>
      <w:r w:rsidR="008F5BFC" w:rsidRPr="001D39FC">
        <w:rPr>
          <w:b/>
          <w:bCs/>
        </w:rPr>
        <w:t>_</w:t>
      </w:r>
      <w:proofErr w:type="gramStart"/>
      <w:r w:rsidR="008F5BFC" w:rsidRPr="001D39FC">
        <w:rPr>
          <w:b/>
          <w:bCs/>
        </w:rPr>
        <w:t>_._</w:t>
      </w:r>
      <w:proofErr w:type="gramEnd"/>
      <w:r w:rsidR="008F5BFC" w:rsidRPr="001D39FC">
        <w:rPr>
          <w:b/>
          <w:bCs/>
        </w:rPr>
        <w:t>_____</w:t>
      </w:r>
      <w:r w:rsidRPr="001D39FC">
        <w:rPr>
          <w:b/>
          <w:bCs/>
        </w:rPr>
        <w:br/>
        <w:t xml:space="preserve">Vrijeme: od </w:t>
      </w:r>
      <w:r w:rsidR="008F5BFC" w:rsidRPr="001D39FC">
        <w:rPr>
          <w:b/>
          <w:bCs/>
        </w:rPr>
        <w:t>____</w:t>
      </w:r>
      <w:r w:rsidRPr="001D39FC">
        <w:rPr>
          <w:b/>
          <w:bCs/>
        </w:rPr>
        <w:t xml:space="preserve"> do </w:t>
      </w:r>
      <w:r w:rsidR="008F5BFC" w:rsidRPr="001D39FC">
        <w:rPr>
          <w:b/>
          <w:bCs/>
        </w:rPr>
        <w:t>______</w:t>
      </w:r>
      <w:r w:rsidR="009F580B" w:rsidRPr="001D39FC">
        <w:rPr>
          <w:b/>
          <w:bCs/>
        </w:rPr>
        <w:t xml:space="preserve"> sati</w:t>
      </w:r>
      <w:r w:rsidRPr="001D39FC">
        <w:rPr>
          <w:b/>
          <w:bCs/>
        </w:rPr>
        <w:br/>
        <w:t>Mjesto:</w:t>
      </w:r>
      <w:r w:rsidR="009F580B" w:rsidRPr="001D39FC">
        <w:rPr>
          <w:b/>
          <w:bCs/>
        </w:rPr>
        <w:t xml:space="preserve"> </w:t>
      </w:r>
      <w:r w:rsidR="00DA4815" w:rsidRPr="001D39FC">
        <w:rPr>
          <w:b/>
          <w:bCs/>
        </w:rPr>
        <w:t>_____________________</w:t>
      </w:r>
    </w:p>
    <w:p w14:paraId="04F9DBB7" w14:textId="7FA0B627" w:rsidR="006364E3" w:rsidRPr="000A3F6D" w:rsidRDefault="006364E3" w:rsidP="006364E3">
      <w:pPr>
        <w:pStyle w:val="Tijeloteksta"/>
        <w:spacing w:before="0"/>
      </w:pPr>
      <w:r>
        <w:t>(lokacija)</w:t>
      </w:r>
    </w:p>
    <w:p w14:paraId="2E1CE67E" w14:textId="77777777" w:rsidR="000A3F6D" w:rsidRDefault="000A3F6D">
      <w:pPr>
        <w:pStyle w:val="Tijeloteksta"/>
      </w:pPr>
    </w:p>
    <w:p w14:paraId="0F781986" w14:textId="0D77DF08" w:rsidR="000A3F6D" w:rsidRDefault="00000000">
      <w:pPr>
        <w:pStyle w:val="Tijeloteksta"/>
      </w:pPr>
      <w:r>
        <w:t>Poštovani suvlasnici,</w:t>
      </w:r>
    </w:p>
    <w:p w14:paraId="49C77C52" w14:textId="5A820898" w:rsidR="00506A7A" w:rsidRDefault="009F580B">
      <w:pPr>
        <w:pStyle w:val="Tijeloteksta"/>
      </w:pPr>
      <w:r>
        <w:t>pozivamo Vas na sastanak suvlasnika zgrade s ciljem rasprave i odlučivanja o sljedećim pitanjima iz dnevnog reda:</w:t>
      </w:r>
    </w:p>
    <w:p w14:paraId="35B70D20" w14:textId="77777777" w:rsidR="000A3F6D" w:rsidRDefault="000A3F6D">
      <w:pPr>
        <w:pStyle w:val="Tijeloteksta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275"/>
        <w:gridCol w:w="5131"/>
      </w:tblGrid>
      <w:tr w:rsidR="00506A7A" w14:paraId="0756189D" w14:textId="77777777" w:rsidTr="009F5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275" w:type="dxa"/>
          </w:tcPr>
          <w:p w14:paraId="04F92A9D" w14:textId="26D0BA88" w:rsidR="00506A7A" w:rsidRPr="00CB2FFF" w:rsidRDefault="00DA4815" w:rsidP="00CB2FFF">
            <w:pPr>
              <w:pStyle w:val="Compact"/>
              <w:spacing w:after="120"/>
              <w:rPr>
                <w:b/>
                <w:bCs/>
              </w:rPr>
            </w:pPr>
            <w:r w:rsidRPr="00CB2FFF">
              <w:rPr>
                <w:b/>
                <w:bCs/>
              </w:rPr>
              <w:t>Redni br.</w:t>
            </w:r>
          </w:p>
        </w:tc>
        <w:tc>
          <w:tcPr>
            <w:tcW w:w="5131" w:type="dxa"/>
          </w:tcPr>
          <w:p w14:paraId="65E46DD3" w14:textId="77777777" w:rsidR="00506A7A" w:rsidRPr="00CB2FFF" w:rsidRDefault="00000000" w:rsidP="00CB2FFF">
            <w:pPr>
              <w:pStyle w:val="Compact"/>
              <w:spacing w:after="120"/>
              <w:rPr>
                <w:b/>
                <w:bCs/>
              </w:rPr>
            </w:pPr>
            <w:r w:rsidRPr="00CB2FFF">
              <w:rPr>
                <w:b/>
                <w:bCs/>
              </w:rPr>
              <w:t>Tema</w:t>
            </w:r>
          </w:p>
        </w:tc>
      </w:tr>
      <w:tr w:rsidR="00506A7A" w14:paraId="44B1C653" w14:textId="77777777" w:rsidTr="009F580B">
        <w:tc>
          <w:tcPr>
            <w:tcW w:w="4275" w:type="dxa"/>
          </w:tcPr>
          <w:p w14:paraId="0CFAF42A" w14:textId="77777777" w:rsidR="00506A7A" w:rsidRDefault="00000000">
            <w:pPr>
              <w:pStyle w:val="Compact"/>
            </w:pPr>
            <w:r>
              <w:t>1.</w:t>
            </w:r>
          </w:p>
        </w:tc>
        <w:tc>
          <w:tcPr>
            <w:tcW w:w="5131" w:type="dxa"/>
          </w:tcPr>
          <w:p w14:paraId="12759A6B" w14:textId="78BF53B3" w:rsidR="00506A7A" w:rsidRDefault="00DA4815">
            <w:pPr>
              <w:pStyle w:val="Compact"/>
            </w:pPr>
            <w:r>
              <w:t>_____________________________________</w:t>
            </w:r>
          </w:p>
        </w:tc>
      </w:tr>
      <w:tr w:rsidR="00506A7A" w14:paraId="7C9A6C4C" w14:textId="77777777" w:rsidTr="009F580B">
        <w:tc>
          <w:tcPr>
            <w:tcW w:w="4275" w:type="dxa"/>
          </w:tcPr>
          <w:p w14:paraId="7312349E" w14:textId="0330089B" w:rsidR="00DA4815" w:rsidRDefault="00000000">
            <w:pPr>
              <w:pStyle w:val="Compact"/>
            </w:pPr>
            <w:r>
              <w:t>2.</w:t>
            </w:r>
          </w:p>
        </w:tc>
        <w:tc>
          <w:tcPr>
            <w:tcW w:w="5131" w:type="dxa"/>
          </w:tcPr>
          <w:p w14:paraId="1C7982C4" w14:textId="641FB879" w:rsidR="00506A7A" w:rsidRDefault="00DA4815">
            <w:pPr>
              <w:pStyle w:val="Compact"/>
            </w:pPr>
            <w:r>
              <w:t>____________________________________</w:t>
            </w:r>
          </w:p>
        </w:tc>
      </w:tr>
      <w:tr w:rsidR="00DA4815" w14:paraId="19E9118A" w14:textId="77777777" w:rsidTr="009F580B">
        <w:tc>
          <w:tcPr>
            <w:tcW w:w="4275" w:type="dxa"/>
          </w:tcPr>
          <w:p w14:paraId="03A80B8C" w14:textId="64058A60" w:rsidR="00DA4815" w:rsidRDefault="00DA4815">
            <w:pPr>
              <w:pStyle w:val="Compact"/>
            </w:pPr>
            <w:r>
              <w:t>3.</w:t>
            </w:r>
          </w:p>
        </w:tc>
        <w:tc>
          <w:tcPr>
            <w:tcW w:w="5131" w:type="dxa"/>
          </w:tcPr>
          <w:p w14:paraId="60CFAB3C" w14:textId="3C3CB50C" w:rsidR="00DA4815" w:rsidRDefault="00DA4815">
            <w:pPr>
              <w:pStyle w:val="Compact"/>
            </w:pPr>
            <w:r>
              <w:t>____________________________________</w:t>
            </w:r>
          </w:p>
        </w:tc>
      </w:tr>
      <w:tr w:rsidR="00DA4815" w14:paraId="4C1531AE" w14:textId="77777777" w:rsidTr="009F580B">
        <w:tc>
          <w:tcPr>
            <w:tcW w:w="4275" w:type="dxa"/>
          </w:tcPr>
          <w:p w14:paraId="7C59E852" w14:textId="439A7199" w:rsidR="00DA4815" w:rsidRDefault="00DA4815">
            <w:pPr>
              <w:pStyle w:val="Compact"/>
            </w:pPr>
            <w:r>
              <w:t>.</w:t>
            </w:r>
          </w:p>
        </w:tc>
        <w:tc>
          <w:tcPr>
            <w:tcW w:w="5131" w:type="dxa"/>
          </w:tcPr>
          <w:p w14:paraId="20327DEA" w14:textId="77777777" w:rsidR="00DA4815" w:rsidRDefault="00DA4815">
            <w:pPr>
              <w:pStyle w:val="Compact"/>
            </w:pPr>
          </w:p>
        </w:tc>
      </w:tr>
      <w:tr w:rsidR="00DA4815" w14:paraId="6CDFE4D8" w14:textId="77777777" w:rsidTr="009F580B">
        <w:tc>
          <w:tcPr>
            <w:tcW w:w="4275" w:type="dxa"/>
          </w:tcPr>
          <w:p w14:paraId="26240046" w14:textId="49E08C45" w:rsidR="00DA4815" w:rsidRDefault="00DA4815">
            <w:pPr>
              <w:pStyle w:val="Compact"/>
            </w:pPr>
            <w:r>
              <w:t>.</w:t>
            </w:r>
          </w:p>
        </w:tc>
        <w:tc>
          <w:tcPr>
            <w:tcW w:w="5131" w:type="dxa"/>
          </w:tcPr>
          <w:p w14:paraId="4E2B4416" w14:textId="77777777" w:rsidR="00DA4815" w:rsidRDefault="00DA4815">
            <w:pPr>
              <w:pStyle w:val="Compact"/>
            </w:pPr>
          </w:p>
        </w:tc>
      </w:tr>
      <w:tr w:rsidR="00DA4815" w14:paraId="465BC6A5" w14:textId="77777777" w:rsidTr="009F580B">
        <w:tc>
          <w:tcPr>
            <w:tcW w:w="4275" w:type="dxa"/>
          </w:tcPr>
          <w:p w14:paraId="441ED270" w14:textId="46721539" w:rsidR="00DA4815" w:rsidRDefault="00DA4815">
            <w:pPr>
              <w:pStyle w:val="Compact"/>
            </w:pPr>
            <w:r>
              <w:t>.</w:t>
            </w:r>
          </w:p>
        </w:tc>
        <w:tc>
          <w:tcPr>
            <w:tcW w:w="5131" w:type="dxa"/>
          </w:tcPr>
          <w:p w14:paraId="6D7BEDB9" w14:textId="77777777" w:rsidR="00DA4815" w:rsidRDefault="00DA4815">
            <w:pPr>
              <w:pStyle w:val="Compact"/>
            </w:pPr>
          </w:p>
        </w:tc>
      </w:tr>
    </w:tbl>
    <w:p w14:paraId="42735F84" w14:textId="08369804" w:rsidR="00506A7A" w:rsidRDefault="00000000">
      <w:pPr>
        <w:pStyle w:val="Tijeloteksta"/>
      </w:pPr>
      <w:r>
        <w:t>Molimo Vas da</w:t>
      </w:r>
      <w:r w:rsidR="00DA4815">
        <w:t xml:space="preserve"> sastanku suvlasnika zgrade</w:t>
      </w:r>
      <w:r>
        <w:t xml:space="preserve"> prisustvujete osobno ili putem </w:t>
      </w:r>
      <w:r w:rsidR="009F580B">
        <w:t>o</w:t>
      </w:r>
      <w:r>
        <w:t>punomoćnika kako bismo osigurali kvorum i zakonito donošenje odluka.</w:t>
      </w:r>
    </w:p>
    <w:p w14:paraId="5E4BBDF7" w14:textId="77777777" w:rsidR="001D39FC" w:rsidRDefault="001D39FC">
      <w:pPr>
        <w:pStyle w:val="Tijeloteksta"/>
      </w:pPr>
    </w:p>
    <w:p w14:paraId="5F24350D" w14:textId="018B7673" w:rsidR="00506A7A" w:rsidRDefault="00000000">
      <w:pPr>
        <w:pStyle w:val="Tijeloteksta"/>
      </w:pPr>
      <w:r>
        <w:t>S poštovanjem,</w:t>
      </w:r>
    </w:p>
    <w:p w14:paraId="3B8D0415" w14:textId="6A75CCE6" w:rsidR="001D39FC" w:rsidRDefault="00000000" w:rsidP="001D39FC">
      <w:pPr>
        <w:pStyle w:val="Tijeloteksta"/>
        <w:spacing w:before="0" w:after="0"/>
      </w:pPr>
      <w:r w:rsidRPr="00D64E20">
        <w:t>Preds</w:t>
      </w:r>
      <w:r w:rsidR="0001465E" w:rsidRPr="00D64E20">
        <w:t>tavni</w:t>
      </w:r>
      <w:r w:rsidRPr="00D64E20">
        <w:t>k suvlasnika:</w:t>
      </w:r>
      <w:r w:rsidR="009F580B">
        <w:t xml:space="preserve"> </w:t>
      </w:r>
      <w:r w:rsidR="00DA4815">
        <w:t>______________</w:t>
      </w:r>
      <w:r w:rsidR="00D64E20">
        <w:t>_</w:t>
      </w:r>
    </w:p>
    <w:p w14:paraId="6868AFC0" w14:textId="77777777" w:rsidR="001D39FC" w:rsidRDefault="001D39FC" w:rsidP="001D39FC">
      <w:pPr>
        <w:pStyle w:val="Tijeloteksta"/>
        <w:spacing w:before="0"/>
        <w:ind w:left="2160" w:firstLine="720"/>
      </w:pPr>
      <w:r>
        <w:t>(potpis)</w:t>
      </w:r>
    </w:p>
    <w:p w14:paraId="7C870506" w14:textId="416676F2" w:rsidR="000A3F6D" w:rsidRDefault="00000000" w:rsidP="001D39FC">
      <w:pPr>
        <w:pStyle w:val="Tijeloteksta"/>
        <w:spacing w:before="0"/>
      </w:pPr>
      <w:proofErr w:type="gramStart"/>
      <w:r w:rsidRPr="00DA4815">
        <w:t>Datum:</w:t>
      </w:r>
      <w:r w:rsidR="00DA4815" w:rsidRPr="00DA4815">
        <w:t>_</w:t>
      </w:r>
      <w:proofErr w:type="gramEnd"/>
      <w:r w:rsidR="00DA4815" w:rsidRPr="00DA4815">
        <w:t>____________</w:t>
      </w:r>
      <w:r w:rsidR="001D39FC">
        <w:t>__________________</w:t>
      </w:r>
    </w:p>
    <w:sectPr w:rsidR="000A3F6D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490ED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014FD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90411091">
    <w:abstractNumId w:val="0"/>
  </w:num>
  <w:num w:numId="2" w16cid:durableId="317466172">
    <w:abstractNumId w:val="1"/>
  </w:num>
  <w:num w:numId="3" w16cid:durableId="19523245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6A7A"/>
    <w:rsid w:val="0001465E"/>
    <w:rsid w:val="000A3F6D"/>
    <w:rsid w:val="00167AD6"/>
    <w:rsid w:val="00182C25"/>
    <w:rsid w:val="001D39FC"/>
    <w:rsid w:val="0028774B"/>
    <w:rsid w:val="002C2C77"/>
    <w:rsid w:val="00474C2C"/>
    <w:rsid w:val="00506A7A"/>
    <w:rsid w:val="0052514E"/>
    <w:rsid w:val="005911A4"/>
    <w:rsid w:val="00593592"/>
    <w:rsid w:val="006364E3"/>
    <w:rsid w:val="00641910"/>
    <w:rsid w:val="00785F23"/>
    <w:rsid w:val="00817BFD"/>
    <w:rsid w:val="008719DB"/>
    <w:rsid w:val="008F5BFC"/>
    <w:rsid w:val="009246C5"/>
    <w:rsid w:val="00951280"/>
    <w:rsid w:val="009F580B"/>
    <w:rsid w:val="00A72658"/>
    <w:rsid w:val="00B23F8D"/>
    <w:rsid w:val="00C86D70"/>
    <w:rsid w:val="00CB2E6C"/>
    <w:rsid w:val="00CB2FFF"/>
    <w:rsid w:val="00D64E20"/>
    <w:rsid w:val="00D74C6D"/>
    <w:rsid w:val="00DA4815"/>
    <w:rsid w:val="00E831D2"/>
    <w:rsid w:val="00F62790"/>
    <w:rsid w:val="00FD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911106"/>
  <w15:docId w15:val="{3F41A742-8FA8-4B74-BA73-167400684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link w:val="Naslov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Tijeloteksta"/>
    <w:link w:val="Naslov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Tijeloteksta"/>
    <w:link w:val="Naslov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Tijeloteksta"/>
    <w:link w:val="Naslov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Tijeloteksta"/>
    <w:link w:val="Naslov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Tijeloteksta"/>
    <w:link w:val="Naslov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Tijeloteksta"/>
    <w:link w:val="Naslov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Tijeloteksta"/>
    <w:link w:val="Naslov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Tijeloteksta"/>
    <w:link w:val="Naslov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link w:val="Nasl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ijeloteksta"/>
    <w:link w:val="Podnaslov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character" w:customStyle="1" w:styleId="Naslov1Char">
    <w:name w:val="Naslov 1 Char"/>
    <w:basedOn w:val="Zadanifontodlom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kstfusnote"/>
    <w:next w:val="Tekstfusnot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OpisslikeChar"/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156082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jelotekstaChar">
    <w:name w:val="Tijelo teksta Char"/>
    <w:basedOn w:val="Zadanifontodlomka"/>
    <w:link w:val="Tijeloteksta"/>
    <w:rsid w:val="00CB2F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D3DC88-04FC-4205-A025-6A67D058E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vis Guštin</dc:creator>
  <cp:keywords/>
  <cp:lastModifiedBy>Elvis Guštin</cp:lastModifiedBy>
  <cp:revision>10</cp:revision>
  <cp:lastPrinted>2025-10-29T09:12:00Z</cp:lastPrinted>
  <dcterms:created xsi:type="dcterms:W3CDTF">2025-10-29T09:40:00Z</dcterms:created>
  <dcterms:modified xsi:type="dcterms:W3CDTF">2025-10-29T10:03:00Z</dcterms:modified>
</cp:coreProperties>
</file>